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36"/>
        <w:gridCol w:w="4230"/>
        <w:gridCol w:w="2264"/>
        <w:gridCol w:w="2120"/>
      </w:tblGrid>
      <w:tr w:rsidR="00675668" w14:paraId="228F7DD1" w14:textId="31565D64" w:rsidTr="00675668">
        <w:tc>
          <w:tcPr>
            <w:tcW w:w="736" w:type="dxa"/>
          </w:tcPr>
          <w:p w14:paraId="4A111F8D" w14:textId="77777777" w:rsidR="00675668" w:rsidRDefault="00675668" w:rsidP="00EE7947"/>
        </w:tc>
        <w:tc>
          <w:tcPr>
            <w:tcW w:w="4230" w:type="dxa"/>
          </w:tcPr>
          <w:p w14:paraId="0DF444A9" w14:textId="4D7CCCCB" w:rsidR="00675668" w:rsidRPr="00675668" w:rsidRDefault="00675668" w:rsidP="00EE7947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PHASE A </w:t>
            </w:r>
            <w:r w:rsidRPr="00675668">
              <w:rPr>
                <w:b/>
                <w:bCs/>
              </w:rPr>
              <w:t>PROJECT TASK</w:t>
            </w:r>
          </w:p>
        </w:tc>
        <w:tc>
          <w:tcPr>
            <w:tcW w:w="2264" w:type="dxa"/>
          </w:tcPr>
          <w:p w14:paraId="6EFAB21A" w14:textId="2F8DCF09" w:rsidR="00675668" w:rsidRDefault="00675668" w:rsidP="00EE7947">
            <w:r>
              <w:t>Due Date</w:t>
            </w:r>
          </w:p>
        </w:tc>
        <w:tc>
          <w:tcPr>
            <w:tcW w:w="2120" w:type="dxa"/>
          </w:tcPr>
          <w:p w14:paraId="594991AE" w14:textId="3BD3ED78" w:rsidR="00675668" w:rsidRDefault="00675668" w:rsidP="00EE7947">
            <w:r>
              <w:t>Completion Date</w:t>
            </w:r>
          </w:p>
        </w:tc>
      </w:tr>
      <w:tr w:rsidR="00675668" w14:paraId="6EB7E473" w14:textId="76669D92" w:rsidTr="00675668">
        <w:sdt>
          <w:sdtPr>
            <w:id w:val="-19348202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36" w:type="dxa"/>
              </w:tcPr>
              <w:p w14:paraId="06AE0311" w14:textId="47525ED7" w:rsidR="00675668" w:rsidRDefault="00675668" w:rsidP="00EE7947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230" w:type="dxa"/>
          </w:tcPr>
          <w:p w14:paraId="5CB8609E" w14:textId="1073D2FC" w:rsidR="00675668" w:rsidRPr="0057038B" w:rsidRDefault="00675668" w:rsidP="00EE7947">
            <w:r>
              <w:t>Project topic proposal</w:t>
            </w:r>
          </w:p>
        </w:tc>
        <w:tc>
          <w:tcPr>
            <w:tcW w:w="2264" w:type="dxa"/>
          </w:tcPr>
          <w:p w14:paraId="7B234554" w14:textId="77777777" w:rsidR="00675668" w:rsidRDefault="00675668" w:rsidP="00EE7947"/>
        </w:tc>
        <w:tc>
          <w:tcPr>
            <w:tcW w:w="2120" w:type="dxa"/>
          </w:tcPr>
          <w:p w14:paraId="59B7D051" w14:textId="77777777" w:rsidR="00675668" w:rsidRDefault="00675668" w:rsidP="00EE7947"/>
        </w:tc>
      </w:tr>
      <w:tr w:rsidR="00675668" w14:paraId="21AFF172" w14:textId="7BBF8B03" w:rsidTr="00675668">
        <w:sdt>
          <w:sdtPr>
            <w:id w:val="-21309303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36" w:type="dxa"/>
              </w:tcPr>
              <w:p w14:paraId="245A07E2" w14:textId="644B8750" w:rsidR="00675668" w:rsidRDefault="00675668" w:rsidP="00675668">
                <w:r w:rsidRPr="00A87B07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230" w:type="dxa"/>
          </w:tcPr>
          <w:p w14:paraId="2CED2BA4" w14:textId="1A388221" w:rsidR="00675668" w:rsidRPr="0057038B" w:rsidRDefault="00675668" w:rsidP="00675668">
            <w:r>
              <w:t>Completes project planning form</w:t>
            </w:r>
          </w:p>
        </w:tc>
        <w:tc>
          <w:tcPr>
            <w:tcW w:w="2264" w:type="dxa"/>
          </w:tcPr>
          <w:p w14:paraId="4DBD493F" w14:textId="77777777" w:rsidR="00675668" w:rsidRDefault="00675668" w:rsidP="00675668"/>
        </w:tc>
        <w:tc>
          <w:tcPr>
            <w:tcW w:w="2120" w:type="dxa"/>
          </w:tcPr>
          <w:p w14:paraId="7E44FF40" w14:textId="77777777" w:rsidR="00675668" w:rsidRDefault="00675668" w:rsidP="00675668"/>
        </w:tc>
      </w:tr>
      <w:tr w:rsidR="00675668" w14:paraId="605567AE" w14:textId="3801428C" w:rsidTr="00675668">
        <w:sdt>
          <w:sdtPr>
            <w:id w:val="-21282334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36" w:type="dxa"/>
              </w:tcPr>
              <w:p w14:paraId="39011298" w14:textId="41621DCF" w:rsidR="00675668" w:rsidRDefault="00675668" w:rsidP="00675668">
                <w:r w:rsidRPr="00A87B07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230" w:type="dxa"/>
          </w:tcPr>
          <w:p w14:paraId="7933279C" w14:textId="62E12F67" w:rsidR="00675668" w:rsidRPr="0057038B" w:rsidRDefault="00675668" w:rsidP="00675668">
            <w:r>
              <w:t>External Stakeholder Form</w:t>
            </w:r>
          </w:p>
        </w:tc>
        <w:tc>
          <w:tcPr>
            <w:tcW w:w="2264" w:type="dxa"/>
          </w:tcPr>
          <w:p w14:paraId="3A837612" w14:textId="77777777" w:rsidR="00675668" w:rsidRPr="0057038B" w:rsidRDefault="00675668" w:rsidP="00675668"/>
        </w:tc>
        <w:tc>
          <w:tcPr>
            <w:tcW w:w="2120" w:type="dxa"/>
          </w:tcPr>
          <w:p w14:paraId="2362B7EC" w14:textId="77777777" w:rsidR="00675668" w:rsidRPr="0057038B" w:rsidRDefault="00675668" w:rsidP="00675668"/>
        </w:tc>
      </w:tr>
      <w:tr w:rsidR="00675668" w14:paraId="5FDFBCC8" w14:textId="1D36A204" w:rsidTr="00675668">
        <w:sdt>
          <w:sdtPr>
            <w:id w:val="-6671708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36" w:type="dxa"/>
              </w:tcPr>
              <w:p w14:paraId="00DC5F1D" w14:textId="56D7C78F" w:rsidR="00675668" w:rsidRDefault="00675668" w:rsidP="00675668">
                <w:r w:rsidRPr="00A87B07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230" w:type="dxa"/>
          </w:tcPr>
          <w:p w14:paraId="213995D5" w14:textId="08BC7FE6" w:rsidR="00675668" w:rsidRDefault="00675668" w:rsidP="00675668">
            <w:r w:rsidRPr="0057038B">
              <w:t>Background</w:t>
            </w:r>
            <w:r>
              <w:t>/Problem Statement/Relevance</w:t>
            </w:r>
          </w:p>
        </w:tc>
        <w:tc>
          <w:tcPr>
            <w:tcW w:w="2264" w:type="dxa"/>
          </w:tcPr>
          <w:p w14:paraId="00568908" w14:textId="77777777" w:rsidR="00675668" w:rsidRPr="0057038B" w:rsidRDefault="00675668" w:rsidP="00675668"/>
        </w:tc>
        <w:tc>
          <w:tcPr>
            <w:tcW w:w="2120" w:type="dxa"/>
          </w:tcPr>
          <w:p w14:paraId="53F23FA8" w14:textId="77777777" w:rsidR="00675668" w:rsidRPr="0057038B" w:rsidRDefault="00675668" w:rsidP="00675668"/>
        </w:tc>
      </w:tr>
      <w:tr w:rsidR="00675668" w14:paraId="6A017005" w14:textId="0F80DF75" w:rsidTr="00675668">
        <w:sdt>
          <w:sdtPr>
            <w:id w:val="15790278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36" w:type="dxa"/>
              </w:tcPr>
              <w:p w14:paraId="575EB8A2" w14:textId="6014A618" w:rsidR="00675668" w:rsidRDefault="00675668" w:rsidP="00675668">
                <w:r w:rsidRPr="00A87B07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230" w:type="dxa"/>
          </w:tcPr>
          <w:p w14:paraId="67DE001B" w14:textId="5B9B1445" w:rsidR="00675668" w:rsidRDefault="00675668" w:rsidP="00675668">
            <w:r>
              <w:t>Literature Review</w:t>
            </w:r>
            <w:r>
              <w:t xml:space="preserve"> Outline</w:t>
            </w:r>
          </w:p>
        </w:tc>
        <w:tc>
          <w:tcPr>
            <w:tcW w:w="2264" w:type="dxa"/>
          </w:tcPr>
          <w:p w14:paraId="5D2EE29A" w14:textId="77777777" w:rsidR="00675668" w:rsidRDefault="00675668" w:rsidP="00675668"/>
        </w:tc>
        <w:tc>
          <w:tcPr>
            <w:tcW w:w="2120" w:type="dxa"/>
          </w:tcPr>
          <w:p w14:paraId="5E0953A9" w14:textId="77777777" w:rsidR="00675668" w:rsidRDefault="00675668" w:rsidP="00675668"/>
        </w:tc>
      </w:tr>
      <w:tr w:rsidR="00675668" w14:paraId="6B9A0FFE" w14:textId="26DB512A" w:rsidTr="00675668">
        <w:sdt>
          <w:sdtPr>
            <w:id w:val="6444711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36" w:type="dxa"/>
              </w:tcPr>
              <w:p w14:paraId="4BBEC5D5" w14:textId="1884342A" w:rsidR="00675668" w:rsidRDefault="00675668" w:rsidP="00675668">
                <w:r w:rsidRPr="00A87B07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230" w:type="dxa"/>
          </w:tcPr>
          <w:p w14:paraId="70B85B03" w14:textId="0BD66FA6" w:rsidR="00675668" w:rsidRDefault="00675668" w:rsidP="00675668">
            <w:r>
              <w:t>Literature Review</w:t>
            </w:r>
          </w:p>
        </w:tc>
        <w:tc>
          <w:tcPr>
            <w:tcW w:w="2264" w:type="dxa"/>
          </w:tcPr>
          <w:p w14:paraId="32C3B016" w14:textId="77777777" w:rsidR="00675668" w:rsidRDefault="00675668" w:rsidP="00675668"/>
        </w:tc>
        <w:tc>
          <w:tcPr>
            <w:tcW w:w="2120" w:type="dxa"/>
          </w:tcPr>
          <w:p w14:paraId="46C578C5" w14:textId="77777777" w:rsidR="00675668" w:rsidRDefault="00675668" w:rsidP="00675668"/>
        </w:tc>
      </w:tr>
      <w:tr w:rsidR="00675668" w14:paraId="77D75090" w14:textId="20B70678" w:rsidTr="00675668">
        <w:sdt>
          <w:sdtPr>
            <w:id w:val="11683645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36" w:type="dxa"/>
              </w:tcPr>
              <w:p w14:paraId="145BDA23" w14:textId="67568F54" w:rsidR="00675668" w:rsidRDefault="00675668" w:rsidP="00675668">
                <w:r w:rsidRPr="00A87B07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230" w:type="dxa"/>
          </w:tcPr>
          <w:p w14:paraId="22CC240B" w14:textId="43137D6F" w:rsidR="00675668" w:rsidRDefault="00675668" w:rsidP="00675668">
            <w:r>
              <w:t>Conceptual Framework</w:t>
            </w:r>
          </w:p>
        </w:tc>
        <w:tc>
          <w:tcPr>
            <w:tcW w:w="2264" w:type="dxa"/>
          </w:tcPr>
          <w:p w14:paraId="0F5724FC" w14:textId="77777777" w:rsidR="00675668" w:rsidRDefault="00675668" w:rsidP="00675668"/>
        </w:tc>
        <w:tc>
          <w:tcPr>
            <w:tcW w:w="2120" w:type="dxa"/>
          </w:tcPr>
          <w:p w14:paraId="287FE876" w14:textId="77777777" w:rsidR="00675668" w:rsidRDefault="00675668" w:rsidP="00675668"/>
        </w:tc>
      </w:tr>
      <w:tr w:rsidR="00675668" w14:paraId="4F658D0D" w14:textId="4E05B98E" w:rsidTr="00675668">
        <w:sdt>
          <w:sdtPr>
            <w:id w:val="-412910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36" w:type="dxa"/>
              </w:tcPr>
              <w:p w14:paraId="6CBC3476" w14:textId="6CB39595" w:rsidR="00675668" w:rsidRDefault="00675668" w:rsidP="00675668">
                <w:r w:rsidRPr="00A87B07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230" w:type="dxa"/>
          </w:tcPr>
          <w:p w14:paraId="0B357999" w14:textId="2A5922A4" w:rsidR="00675668" w:rsidRDefault="00675668" w:rsidP="00675668">
            <w:r>
              <w:t>Practicum hours logged</w:t>
            </w:r>
          </w:p>
        </w:tc>
        <w:tc>
          <w:tcPr>
            <w:tcW w:w="2264" w:type="dxa"/>
          </w:tcPr>
          <w:p w14:paraId="383FC904" w14:textId="77777777" w:rsidR="00675668" w:rsidRDefault="00675668" w:rsidP="00675668">
            <w:pPr>
              <w:rPr>
                <w:rStyle w:val="fontstyle01"/>
              </w:rPr>
            </w:pPr>
          </w:p>
        </w:tc>
        <w:tc>
          <w:tcPr>
            <w:tcW w:w="2120" w:type="dxa"/>
          </w:tcPr>
          <w:p w14:paraId="4CAC4963" w14:textId="77777777" w:rsidR="00675668" w:rsidRDefault="00675668" w:rsidP="00675668">
            <w:pPr>
              <w:rPr>
                <w:rStyle w:val="fontstyle01"/>
              </w:rPr>
            </w:pPr>
          </w:p>
        </w:tc>
      </w:tr>
    </w:tbl>
    <w:p w14:paraId="014CBD22" w14:textId="157E0D13" w:rsidR="00675668" w:rsidRDefault="00675668" w:rsidP="001B50E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42"/>
        <w:gridCol w:w="4169"/>
        <w:gridCol w:w="2289"/>
        <w:gridCol w:w="2150"/>
      </w:tblGrid>
      <w:tr w:rsidR="00A45929" w14:paraId="2EB16254" w14:textId="77777777" w:rsidTr="00BE1B99">
        <w:tc>
          <w:tcPr>
            <w:tcW w:w="742" w:type="dxa"/>
          </w:tcPr>
          <w:p w14:paraId="6447E74F" w14:textId="2725856D" w:rsidR="00A45929" w:rsidRDefault="00A45929" w:rsidP="00BE1B99"/>
        </w:tc>
        <w:tc>
          <w:tcPr>
            <w:tcW w:w="4169" w:type="dxa"/>
          </w:tcPr>
          <w:p w14:paraId="3581B218" w14:textId="77777777" w:rsidR="00A45929" w:rsidRPr="00675668" w:rsidRDefault="00A45929" w:rsidP="00BE1B99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PHASE B </w:t>
            </w:r>
            <w:r w:rsidRPr="00675668">
              <w:rPr>
                <w:b/>
                <w:bCs/>
              </w:rPr>
              <w:t>PROJECT TASK</w:t>
            </w:r>
          </w:p>
        </w:tc>
        <w:tc>
          <w:tcPr>
            <w:tcW w:w="2289" w:type="dxa"/>
          </w:tcPr>
          <w:p w14:paraId="4B9A07E1" w14:textId="77777777" w:rsidR="00A45929" w:rsidRDefault="00A45929" w:rsidP="00BE1B99">
            <w:r>
              <w:t>Due Date</w:t>
            </w:r>
          </w:p>
        </w:tc>
        <w:tc>
          <w:tcPr>
            <w:tcW w:w="2150" w:type="dxa"/>
          </w:tcPr>
          <w:p w14:paraId="6F2D0F50" w14:textId="77777777" w:rsidR="00A45929" w:rsidRDefault="00A45929" w:rsidP="00BE1B99">
            <w:r>
              <w:t>Completion Date</w:t>
            </w:r>
          </w:p>
        </w:tc>
      </w:tr>
      <w:tr w:rsidR="00A45929" w14:paraId="64A1EE99" w14:textId="77777777" w:rsidTr="00BE1B99">
        <w:sdt>
          <w:sdtPr>
            <w:id w:val="-9574198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42" w:type="dxa"/>
              </w:tcPr>
              <w:p w14:paraId="66160A81" w14:textId="77777777" w:rsidR="00A45929" w:rsidRDefault="00A45929" w:rsidP="00BE1B99">
                <w:r w:rsidRPr="00595693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169" w:type="dxa"/>
          </w:tcPr>
          <w:p w14:paraId="769DD678" w14:textId="77777777" w:rsidR="00A45929" w:rsidRPr="0057038B" w:rsidRDefault="00A45929" w:rsidP="00BE1B99">
            <w:r>
              <w:t>Purpose/Methods</w:t>
            </w:r>
          </w:p>
        </w:tc>
        <w:tc>
          <w:tcPr>
            <w:tcW w:w="2289" w:type="dxa"/>
          </w:tcPr>
          <w:p w14:paraId="2039B11B" w14:textId="77777777" w:rsidR="00A45929" w:rsidRDefault="00A45929" w:rsidP="00BE1B99"/>
        </w:tc>
        <w:tc>
          <w:tcPr>
            <w:tcW w:w="2150" w:type="dxa"/>
          </w:tcPr>
          <w:p w14:paraId="604C27DB" w14:textId="77777777" w:rsidR="00A45929" w:rsidRDefault="00A45929" w:rsidP="00BE1B99"/>
        </w:tc>
      </w:tr>
      <w:tr w:rsidR="00A45929" w14:paraId="58FFA416" w14:textId="77777777" w:rsidTr="00BE1B99">
        <w:sdt>
          <w:sdtPr>
            <w:id w:val="-17121748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42" w:type="dxa"/>
              </w:tcPr>
              <w:p w14:paraId="334B4EF5" w14:textId="77777777" w:rsidR="00A45929" w:rsidRDefault="00A45929" w:rsidP="00BE1B99">
                <w:r w:rsidRPr="00595693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169" w:type="dxa"/>
          </w:tcPr>
          <w:p w14:paraId="6B20CBA4" w14:textId="77777777" w:rsidR="00A45929" w:rsidRPr="0057038B" w:rsidRDefault="00A45929" w:rsidP="00BE1B99">
            <w:r>
              <w:t>Evaluation plan</w:t>
            </w:r>
          </w:p>
        </w:tc>
        <w:tc>
          <w:tcPr>
            <w:tcW w:w="2289" w:type="dxa"/>
          </w:tcPr>
          <w:p w14:paraId="64314D16" w14:textId="77777777" w:rsidR="00A45929" w:rsidRDefault="00A45929" w:rsidP="00BE1B99"/>
        </w:tc>
        <w:tc>
          <w:tcPr>
            <w:tcW w:w="2150" w:type="dxa"/>
          </w:tcPr>
          <w:p w14:paraId="52671E3B" w14:textId="77777777" w:rsidR="00A45929" w:rsidRDefault="00A45929" w:rsidP="00BE1B99"/>
        </w:tc>
      </w:tr>
      <w:tr w:rsidR="00A45929" w14:paraId="68F519F5" w14:textId="77777777" w:rsidTr="00BE1B99">
        <w:sdt>
          <w:sdtPr>
            <w:id w:val="-18702875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42" w:type="dxa"/>
              </w:tcPr>
              <w:p w14:paraId="6246B3FC" w14:textId="77777777" w:rsidR="00A45929" w:rsidRDefault="00A45929" w:rsidP="00BE1B99">
                <w:r w:rsidRPr="00595693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169" w:type="dxa"/>
          </w:tcPr>
          <w:p w14:paraId="4D73BC23" w14:textId="77777777" w:rsidR="00A45929" w:rsidRPr="0057038B" w:rsidRDefault="00A45929" w:rsidP="00BE1B99">
            <w:r>
              <w:t>CITI</w:t>
            </w:r>
          </w:p>
        </w:tc>
        <w:tc>
          <w:tcPr>
            <w:tcW w:w="2289" w:type="dxa"/>
          </w:tcPr>
          <w:p w14:paraId="6C0572A3" w14:textId="77777777" w:rsidR="00A45929" w:rsidRPr="0057038B" w:rsidRDefault="00A45929" w:rsidP="00BE1B99"/>
        </w:tc>
        <w:tc>
          <w:tcPr>
            <w:tcW w:w="2150" w:type="dxa"/>
          </w:tcPr>
          <w:p w14:paraId="280BD4F2" w14:textId="77777777" w:rsidR="00A45929" w:rsidRPr="0057038B" w:rsidRDefault="00A45929" w:rsidP="00BE1B99"/>
        </w:tc>
      </w:tr>
      <w:tr w:rsidR="00A45929" w14:paraId="15B8C27D" w14:textId="77777777" w:rsidTr="00BE1B99">
        <w:sdt>
          <w:sdtPr>
            <w:id w:val="7371335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42" w:type="dxa"/>
              </w:tcPr>
              <w:p w14:paraId="1DF1C83D" w14:textId="77777777" w:rsidR="00A45929" w:rsidRDefault="00A45929" w:rsidP="00BE1B99">
                <w:r w:rsidRPr="00595693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169" w:type="dxa"/>
          </w:tcPr>
          <w:p w14:paraId="5F9B85C7" w14:textId="77777777" w:rsidR="00A45929" w:rsidRDefault="00A45929" w:rsidP="00BE1B99">
            <w:r>
              <w:t>IRB</w:t>
            </w:r>
          </w:p>
        </w:tc>
        <w:tc>
          <w:tcPr>
            <w:tcW w:w="2289" w:type="dxa"/>
          </w:tcPr>
          <w:p w14:paraId="6C681748" w14:textId="77777777" w:rsidR="00A45929" w:rsidRPr="0057038B" w:rsidRDefault="00A45929" w:rsidP="00BE1B99"/>
        </w:tc>
        <w:tc>
          <w:tcPr>
            <w:tcW w:w="2150" w:type="dxa"/>
          </w:tcPr>
          <w:p w14:paraId="705205E3" w14:textId="77777777" w:rsidR="00A45929" w:rsidRPr="0057038B" w:rsidRDefault="00A45929" w:rsidP="00BE1B99"/>
        </w:tc>
      </w:tr>
      <w:tr w:rsidR="00A45929" w14:paraId="1AABE564" w14:textId="77777777" w:rsidTr="00BE1B99">
        <w:sdt>
          <w:sdtPr>
            <w:id w:val="-20261610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42" w:type="dxa"/>
              </w:tcPr>
              <w:p w14:paraId="2EC35F4E" w14:textId="67EE5478" w:rsidR="00A45929" w:rsidRPr="00595693" w:rsidRDefault="00A45929" w:rsidP="00BE1B99">
                <w:pPr>
                  <w:rPr>
                    <w:rFonts w:ascii="MS Gothic" w:eastAsia="MS Gothic" w:hAnsi="MS Gothic" w:hint="eastAsia"/>
                  </w:rPr>
                </w:pPr>
                <w:r w:rsidRPr="00595693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169" w:type="dxa"/>
          </w:tcPr>
          <w:p w14:paraId="182BEF95" w14:textId="05A303A5" w:rsidR="00A45929" w:rsidRDefault="00A45929" w:rsidP="00BE1B99">
            <w:r>
              <w:t>Practicum hours logged</w:t>
            </w:r>
          </w:p>
        </w:tc>
        <w:tc>
          <w:tcPr>
            <w:tcW w:w="2289" w:type="dxa"/>
          </w:tcPr>
          <w:p w14:paraId="6892DC1A" w14:textId="77777777" w:rsidR="00A45929" w:rsidRPr="0057038B" w:rsidRDefault="00A45929" w:rsidP="00BE1B99"/>
        </w:tc>
        <w:tc>
          <w:tcPr>
            <w:tcW w:w="2150" w:type="dxa"/>
          </w:tcPr>
          <w:p w14:paraId="6512BB64" w14:textId="77777777" w:rsidR="00A45929" w:rsidRPr="0057038B" w:rsidRDefault="00A45929" w:rsidP="00BE1B99"/>
        </w:tc>
      </w:tr>
    </w:tbl>
    <w:p w14:paraId="6C09F3F9" w14:textId="77777777" w:rsidR="00A45929" w:rsidRPr="00EE7947" w:rsidRDefault="00A45929" w:rsidP="00A4592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42"/>
        <w:gridCol w:w="4169"/>
        <w:gridCol w:w="2289"/>
        <w:gridCol w:w="2150"/>
      </w:tblGrid>
      <w:tr w:rsidR="00A45929" w14:paraId="5C188506" w14:textId="77777777" w:rsidTr="00BE1B99">
        <w:tc>
          <w:tcPr>
            <w:tcW w:w="742" w:type="dxa"/>
          </w:tcPr>
          <w:p w14:paraId="2C9D7643" w14:textId="2AAE3C98" w:rsidR="00A45929" w:rsidRDefault="00A45929" w:rsidP="00BE1B99"/>
        </w:tc>
        <w:tc>
          <w:tcPr>
            <w:tcW w:w="4169" w:type="dxa"/>
          </w:tcPr>
          <w:p w14:paraId="2FCEAFE6" w14:textId="5ADF8348" w:rsidR="00A45929" w:rsidRPr="00675668" w:rsidRDefault="00A45929" w:rsidP="00BE1B99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PHASE </w:t>
            </w:r>
            <w:r>
              <w:rPr>
                <w:b/>
                <w:bCs/>
              </w:rPr>
              <w:t>C</w:t>
            </w:r>
            <w:r>
              <w:rPr>
                <w:b/>
                <w:bCs/>
              </w:rPr>
              <w:t xml:space="preserve"> </w:t>
            </w:r>
            <w:r w:rsidRPr="00675668">
              <w:rPr>
                <w:b/>
                <w:bCs/>
              </w:rPr>
              <w:t>PROJECT TASK</w:t>
            </w:r>
          </w:p>
        </w:tc>
        <w:tc>
          <w:tcPr>
            <w:tcW w:w="2289" w:type="dxa"/>
          </w:tcPr>
          <w:p w14:paraId="273ECFF1" w14:textId="77777777" w:rsidR="00A45929" w:rsidRDefault="00A45929" w:rsidP="00BE1B99">
            <w:r>
              <w:t>Due Date</w:t>
            </w:r>
          </w:p>
        </w:tc>
        <w:tc>
          <w:tcPr>
            <w:tcW w:w="2150" w:type="dxa"/>
          </w:tcPr>
          <w:p w14:paraId="2FBC0BAC" w14:textId="77777777" w:rsidR="00A45929" w:rsidRDefault="00A45929" w:rsidP="00BE1B99">
            <w:r>
              <w:t>Completion Date</w:t>
            </w:r>
          </w:p>
        </w:tc>
      </w:tr>
      <w:tr w:rsidR="00A45929" w14:paraId="4E5CACAF" w14:textId="77777777" w:rsidTr="00BE1B99">
        <w:sdt>
          <w:sdtPr>
            <w:id w:val="19286876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42" w:type="dxa"/>
              </w:tcPr>
              <w:p w14:paraId="33B41238" w14:textId="77777777" w:rsidR="00A45929" w:rsidRDefault="00A45929" w:rsidP="00BE1B99">
                <w:r w:rsidRPr="00595693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169" w:type="dxa"/>
          </w:tcPr>
          <w:p w14:paraId="1E2BBC6C" w14:textId="77777777" w:rsidR="00A45929" w:rsidRPr="0057038B" w:rsidRDefault="00A45929" w:rsidP="00BE1B99">
            <w:r>
              <w:t>Purpose/Methods</w:t>
            </w:r>
          </w:p>
        </w:tc>
        <w:tc>
          <w:tcPr>
            <w:tcW w:w="2289" w:type="dxa"/>
          </w:tcPr>
          <w:p w14:paraId="0EE8390E" w14:textId="77777777" w:rsidR="00A45929" w:rsidRDefault="00A45929" w:rsidP="00BE1B99"/>
        </w:tc>
        <w:tc>
          <w:tcPr>
            <w:tcW w:w="2150" w:type="dxa"/>
          </w:tcPr>
          <w:p w14:paraId="7DE17BF0" w14:textId="77777777" w:rsidR="00A45929" w:rsidRDefault="00A45929" w:rsidP="00BE1B99"/>
        </w:tc>
      </w:tr>
      <w:tr w:rsidR="00A45929" w14:paraId="377A3B18" w14:textId="77777777" w:rsidTr="00BE1B99">
        <w:sdt>
          <w:sdtPr>
            <w:id w:val="-5499213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42" w:type="dxa"/>
              </w:tcPr>
              <w:p w14:paraId="54599136" w14:textId="77777777" w:rsidR="00A45929" w:rsidRDefault="00A45929" w:rsidP="00BE1B99">
                <w:r w:rsidRPr="00595693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169" w:type="dxa"/>
          </w:tcPr>
          <w:p w14:paraId="0B24A414" w14:textId="77777777" w:rsidR="00A45929" w:rsidRPr="0057038B" w:rsidRDefault="00A45929" w:rsidP="00BE1B99">
            <w:r>
              <w:t>Evaluation plan</w:t>
            </w:r>
          </w:p>
        </w:tc>
        <w:tc>
          <w:tcPr>
            <w:tcW w:w="2289" w:type="dxa"/>
          </w:tcPr>
          <w:p w14:paraId="17B7567B" w14:textId="77777777" w:rsidR="00A45929" w:rsidRDefault="00A45929" w:rsidP="00BE1B99"/>
        </w:tc>
        <w:tc>
          <w:tcPr>
            <w:tcW w:w="2150" w:type="dxa"/>
          </w:tcPr>
          <w:p w14:paraId="6F7D5D89" w14:textId="77777777" w:rsidR="00A45929" w:rsidRDefault="00A45929" w:rsidP="00BE1B99"/>
        </w:tc>
      </w:tr>
      <w:tr w:rsidR="00A45929" w14:paraId="414A4E36" w14:textId="77777777" w:rsidTr="00BE1B99">
        <w:sdt>
          <w:sdtPr>
            <w:id w:val="1540390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42" w:type="dxa"/>
              </w:tcPr>
              <w:p w14:paraId="6739D7F7" w14:textId="77777777" w:rsidR="00A45929" w:rsidRDefault="00A45929" w:rsidP="00BE1B99">
                <w:r w:rsidRPr="00595693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169" w:type="dxa"/>
          </w:tcPr>
          <w:p w14:paraId="311F0D2D" w14:textId="77777777" w:rsidR="00A45929" w:rsidRPr="0057038B" w:rsidRDefault="00A45929" w:rsidP="00BE1B99">
            <w:r>
              <w:t>CITI</w:t>
            </w:r>
          </w:p>
        </w:tc>
        <w:tc>
          <w:tcPr>
            <w:tcW w:w="2289" w:type="dxa"/>
          </w:tcPr>
          <w:p w14:paraId="0F494726" w14:textId="77777777" w:rsidR="00A45929" w:rsidRPr="0057038B" w:rsidRDefault="00A45929" w:rsidP="00BE1B99"/>
        </w:tc>
        <w:tc>
          <w:tcPr>
            <w:tcW w:w="2150" w:type="dxa"/>
          </w:tcPr>
          <w:p w14:paraId="093B4171" w14:textId="77777777" w:rsidR="00A45929" w:rsidRPr="0057038B" w:rsidRDefault="00A45929" w:rsidP="00BE1B99"/>
        </w:tc>
      </w:tr>
      <w:tr w:rsidR="00A45929" w14:paraId="38CD22A6" w14:textId="77777777" w:rsidTr="00BE1B99">
        <w:sdt>
          <w:sdtPr>
            <w:id w:val="-7195063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42" w:type="dxa"/>
              </w:tcPr>
              <w:p w14:paraId="5AA7565E" w14:textId="77777777" w:rsidR="00A45929" w:rsidRDefault="00A45929" w:rsidP="00BE1B99">
                <w:r w:rsidRPr="00595693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169" w:type="dxa"/>
          </w:tcPr>
          <w:p w14:paraId="60A92B70" w14:textId="77777777" w:rsidR="00A45929" w:rsidRDefault="00A45929" w:rsidP="00BE1B99">
            <w:r>
              <w:t>IRB</w:t>
            </w:r>
          </w:p>
        </w:tc>
        <w:tc>
          <w:tcPr>
            <w:tcW w:w="2289" w:type="dxa"/>
          </w:tcPr>
          <w:p w14:paraId="54F458FA" w14:textId="77777777" w:rsidR="00A45929" w:rsidRPr="0057038B" w:rsidRDefault="00A45929" w:rsidP="00BE1B99"/>
        </w:tc>
        <w:tc>
          <w:tcPr>
            <w:tcW w:w="2150" w:type="dxa"/>
          </w:tcPr>
          <w:p w14:paraId="3D06613C" w14:textId="77777777" w:rsidR="00A45929" w:rsidRPr="0057038B" w:rsidRDefault="00A45929" w:rsidP="00BE1B99"/>
        </w:tc>
      </w:tr>
      <w:tr w:rsidR="00A45929" w14:paraId="03C2625A" w14:textId="77777777" w:rsidTr="00BE1B99">
        <w:sdt>
          <w:sdtPr>
            <w:id w:val="17947154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42" w:type="dxa"/>
              </w:tcPr>
              <w:p w14:paraId="0B05BC96" w14:textId="60A41899" w:rsidR="00A45929" w:rsidRPr="00595693" w:rsidRDefault="00A45929" w:rsidP="00A45929">
                <w:pPr>
                  <w:rPr>
                    <w:rFonts w:ascii="MS Gothic" w:eastAsia="MS Gothic" w:hAnsi="MS Gothic" w:hint="eastAsia"/>
                  </w:rPr>
                </w:pPr>
                <w:r w:rsidRPr="00595693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169" w:type="dxa"/>
          </w:tcPr>
          <w:p w14:paraId="7620879A" w14:textId="1250814C" w:rsidR="00A45929" w:rsidRDefault="00A45929" w:rsidP="00A45929">
            <w:r>
              <w:t>Practicum hours logged</w:t>
            </w:r>
          </w:p>
        </w:tc>
        <w:tc>
          <w:tcPr>
            <w:tcW w:w="2289" w:type="dxa"/>
          </w:tcPr>
          <w:p w14:paraId="58FF193A" w14:textId="77777777" w:rsidR="00A45929" w:rsidRPr="0057038B" w:rsidRDefault="00A45929" w:rsidP="00A45929"/>
        </w:tc>
        <w:tc>
          <w:tcPr>
            <w:tcW w:w="2150" w:type="dxa"/>
          </w:tcPr>
          <w:p w14:paraId="4D77B0B1" w14:textId="77777777" w:rsidR="00A45929" w:rsidRPr="0057038B" w:rsidRDefault="00A45929" w:rsidP="00A45929"/>
        </w:tc>
      </w:tr>
    </w:tbl>
    <w:p w14:paraId="30B70AB4" w14:textId="77777777" w:rsidR="00A45929" w:rsidRPr="00EE7947" w:rsidRDefault="00A45929" w:rsidP="00A4592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42"/>
        <w:gridCol w:w="4169"/>
        <w:gridCol w:w="2289"/>
        <w:gridCol w:w="2150"/>
      </w:tblGrid>
      <w:tr w:rsidR="00A45929" w14:paraId="10F2A1A8" w14:textId="77777777" w:rsidTr="00BE1B99">
        <w:tc>
          <w:tcPr>
            <w:tcW w:w="742" w:type="dxa"/>
          </w:tcPr>
          <w:p w14:paraId="07FEFFA5" w14:textId="555E726E" w:rsidR="00A45929" w:rsidRDefault="00A45929" w:rsidP="00BE1B99"/>
        </w:tc>
        <w:tc>
          <w:tcPr>
            <w:tcW w:w="4169" w:type="dxa"/>
          </w:tcPr>
          <w:p w14:paraId="5CA214D6" w14:textId="77777777" w:rsidR="00A45929" w:rsidRPr="00675668" w:rsidRDefault="00A45929" w:rsidP="00BE1B99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PHASE D </w:t>
            </w:r>
            <w:r w:rsidRPr="00675668">
              <w:rPr>
                <w:b/>
                <w:bCs/>
              </w:rPr>
              <w:t>PROJECT TASK</w:t>
            </w:r>
          </w:p>
        </w:tc>
        <w:tc>
          <w:tcPr>
            <w:tcW w:w="2289" w:type="dxa"/>
          </w:tcPr>
          <w:p w14:paraId="510642E9" w14:textId="77777777" w:rsidR="00A45929" w:rsidRDefault="00A45929" w:rsidP="00BE1B99">
            <w:r>
              <w:t>Due Date</w:t>
            </w:r>
          </w:p>
        </w:tc>
        <w:tc>
          <w:tcPr>
            <w:tcW w:w="2150" w:type="dxa"/>
          </w:tcPr>
          <w:p w14:paraId="7841D76E" w14:textId="77777777" w:rsidR="00A45929" w:rsidRDefault="00A45929" w:rsidP="00BE1B99">
            <w:r>
              <w:t>Completion Date</w:t>
            </w:r>
          </w:p>
        </w:tc>
      </w:tr>
      <w:tr w:rsidR="00A45929" w14:paraId="3C0E2D29" w14:textId="77777777" w:rsidTr="00BE1B99">
        <w:sdt>
          <w:sdtPr>
            <w:id w:val="-13613526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42" w:type="dxa"/>
              </w:tcPr>
              <w:p w14:paraId="473065E6" w14:textId="77777777" w:rsidR="00A45929" w:rsidRDefault="00A45929" w:rsidP="00BE1B99">
                <w:r w:rsidRPr="00595693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169" w:type="dxa"/>
          </w:tcPr>
          <w:p w14:paraId="26C2076A" w14:textId="5304764C" w:rsidR="00A45929" w:rsidRPr="0057038B" w:rsidRDefault="00A45929" w:rsidP="00BE1B99">
            <w:r>
              <w:t>Results</w:t>
            </w:r>
            <w:r>
              <w:t xml:space="preserve">, </w:t>
            </w:r>
            <w:r>
              <w:t xml:space="preserve">including tables/charts submitted to faculty (not uploaded to SPARK). Will become part of the executive summary and poster. </w:t>
            </w:r>
          </w:p>
        </w:tc>
        <w:tc>
          <w:tcPr>
            <w:tcW w:w="2289" w:type="dxa"/>
          </w:tcPr>
          <w:p w14:paraId="7CA345B2" w14:textId="77777777" w:rsidR="00A45929" w:rsidRDefault="00A45929" w:rsidP="00BE1B99"/>
        </w:tc>
        <w:tc>
          <w:tcPr>
            <w:tcW w:w="2150" w:type="dxa"/>
          </w:tcPr>
          <w:p w14:paraId="1EB5B5DA" w14:textId="77777777" w:rsidR="00A45929" w:rsidRDefault="00A45929" w:rsidP="00BE1B99"/>
        </w:tc>
      </w:tr>
      <w:tr w:rsidR="00A45929" w14:paraId="49472081" w14:textId="77777777" w:rsidTr="00BE1B99">
        <w:sdt>
          <w:sdtPr>
            <w:id w:val="-2463405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42" w:type="dxa"/>
              </w:tcPr>
              <w:p w14:paraId="11E2FBFF" w14:textId="77777777" w:rsidR="00A45929" w:rsidRDefault="00A45929" w:rsidP="00BE1B99">
                <w:r w:rsidRPr="00595693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169" w:type="dxa"/>
          </w:tcPr>
          <w:p w14:paraId="4BEA307D" w14:textId="77777777" w:rsidR="00A45929" w:rsidRPr="0057038B" w:rsidRDefault="00A45929" w:rsidP="00BE1B99">
            <w:r>
              <w:t>Practicum hours logged</w:t>
            </w:r>
          </w:p>
        </w:tc>
        <w:tc>
          <w:tcPr>
            <w:tcW w:w="2289" w:type="dxa"/>
          </w:tcPr>
          <w:p w14:paraId="725316DB" w14:textId="77777777" w:rsidR="00A45929" w:rsidRPr="0057038B" w:rsidRDefault="00A45929" w:rsidP="00BE1B99"/>
        </w:tc>
        <w:tc>
          <w:tcPr>
            <w:tcW w:w="2150" w:type="dxa"/>
          </w:tcPr>
          <w:p w14:paraId="78A0BB87" w14:textId="77777777" w:rsidR="00A45929" w:rsidRPr="0057038B" w:rsidRDefault="00A45929" w:rsidP="00BE1B99"/>
        </w:tc>
      </w:tr>
    </w:tbl>
    <w:p w14:paraId="48B6D572" w14:textId="77777777" w:rsidR="00A45929" w:rsidRPr="00EE7947" w:rsidRDefault="00A45929" w:rsidP="00A45929"/>
    <w:p w14:paraId="2927556D" w14:textId="77777777" w:rsidR="00A45929" w:rsidRPr="00EE7947" w:rsidRDefault="00A45929" w:rsidP="00A4592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42"/>
        <w:gridCol w:w="4169"/>
        <w:gridCol w:w="2289"/>
        <w:gridCol w:w="2150"/>
      </w:tblGrid>
      <w:tr w:rsidR="00A45929" w14:paraId="40208663" w14:textId="77777777" w:rsidTr="00BE1B99">
        <w:tc>
          <w:tcPr>
            <w:tcW w:w="742" w:type="dxa"/>
          </w:tcPr>
          <w:p w14:paraId="7915F920" w14:textId="43E7ACD6" w:rsidR="00A45929" w:rsidRDefault="00A45929" w:rsidP="00BE1B99"/>
        </w:tc>
        <w:tc>
          <w:tcPr>
            <w:tcW w:w="4169" w:type="dxa"/>
          </w:tcPr>
          <w:p w14:paraId="5B033FA1" w14:textId="3A88AB4D" w:rsidR="00A45929" w:rsidRPr="00675668" w:rsidRDefault="00A45929" w:rsidP="00BE1B99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PHASE </w:t>
            </w:r>
            <w:r>
              <w:rPr>
                <w:b/>
                <w:bCs/>
              </w:rPr>
              <w:t>E</w:t>
            </w:r>
            <w:r>
              <w:rPr>
                <w:b/>
                <w:bCs/>
              </w:rPr>
              <w:t xml:space="preserve"> </w:t>
            </w:r>
            <w:r w:rsidRPr="00675668">
              <w:rPr>
                <w:b/>
                <w:bCs/>
              </w:rPr>
              <w:t>PROJECT TASK</w:t>
            </w:r>
          </w:p>
        </w:tc>
        <w:tc>
          <w:tcPr>
            <w:tcW w:w="2289" w:type="dxa"/>
          </w:tcPr>
          <w:p w14:paraId="26ACD8D5" w14:textId="77777777" w:rsidR="00A45929" w:rsidRDefault="00A45929" w:rsidP="00BE1B99">
            <w:r>
              <w:t>Due Date</w:t>
            </w:r>
          </w:p>
        </w:tc>
        <w:tc>
          <w:tcPr>
            <w:tcW w:w="2150" w:type="dxa"/>
          </w:tcPr>
          <w:p w14:paraId="500738F2" w14:textId="77777777" w:rsidR="00A45929" w:rsidRDefault="00A45929" w:rsidP="00BE1B99">
            <w:r>
              <w:t>Completion Date</w:t>
            </w:r>
          </w:p>
        </w:tc>
      </w:tr>
      <w:tr w:rsidR="00A45929" w14:paraId="0B4C74C1" w14:textId="77777777" w:rsidTr="00BE1B99">
        <w:sdt>
          <w:sdtPr>
            <w:id w:val="6942752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42" w:type="dxa"/>
              </w:tcPr>
              <w:p w14:paraId="554A5DB2" w14:textId="29DE6AE1" w:rsidR="00A45929" w:rsidRPr="00595693" w:rsidRDefault="00A45929" w:rsidP="00BE1B99">
                <w:r w:rsidRPr="00595693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169" w:type="dxa"/>
          </w:tcPr>
          <w:p w14:paraId="20F94AEF" w14:textId="3C5B1383" w:rsidR="00A45929" w:rsidRDefault="00A45929" w:rsidP="00BE1B99">
            <w:r>
              <w:t>Abstract</w:t>
            </w:r>
          </w:p>
        </w:tc>
        <w:tc>
          <w:tcPr>
            <w:tcW w:w="2289" w:type="dxa"/>
          </w:tcPr>
          <w:p w14:paraId="16BC816D" w14:textId="77777777" w:rsidR="00A45929" w:rsidRDefault="00A45929" w:rsidP="00BE1B99"/>
        </w:tc>
        <w:tc>
          <w:tcPr>
            <w:tcW w:w="2150" w:type="dxa"/>
          </w:tcPr>
          <w:p w14:paraId="58BDFAD4" w14:textId="77777777" w:rsidR="00A45929" w:rsidRDefault="00A45929" w:rsidP="00BE1B99"/>
        </w:tc>
      </w:tr>
      <w:tr w:rsidR="00A45929" w14:paraId="59D9105D" w14:textId="77777777" w:rsidTr="00BE1B99">
        <w:sdt>
          <w:sdtPr>
            <w:id w:val="-15395856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42" w:type="dxa"/>
              </w:tcPr>
              <w:p w14:paraId="03EEFA63" w14:textId="77777777" w:rsidR="00A45929" w:rsidRDefault="00A45929" w:rsidP="00BE1B99">
                <w:r w:rsidRPr="00595693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169" w:type="dxa"/>
          </w:tcPr>
          <w:p w14:paraId="02085A2C" w14:textId="77777777" w:rsidR="00A45929" w:rsidRPr="0057038B" w:rsidRDefault="00A45929" w:rsidP="00BE1B99">
            <w:r>
              <w:t>Executive Summary</w:t>
            </w:r>
          </w:p>
        </w:tc>
        <w:tc>
          <w:tcPr>
            <w:tcW w:w="2289" w:type="dxa"/>
          </w:tcPr>
          <w:p w14:paraId="1577F1ED" w14:textId="77777777" w:rsidR="00A45929" w:rsidRDefault="00A45929" w:rsidP="00BE1B99"/>
        </w:tc>
        <w:tc>
          <w:tcPr>
            <w:tcW w:w="2150" w:type="dxa"/>
          </w:tcPr>
          <w:p w14:paraId="3588BD75" w14:textId="77777777" w:rsidR="00A45929" w:rsidRDefault="00A45929" w:rsidP="00BE1B99"/>
        </w:tc>
      </w:tr>
      <w:tr w:rsidR="00A45929" w14:paraId="03A16622" w14:textId="77777777" w:rsidTr="00BE1B99">
        <w:sdt>
          <w:sdtPr>
            <w:id w:val="-7952961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42" w:type="dxa"/>
              </w:tcPr>
              <w:p w14:paraId="5C3181C4" w14:textId="67D31789" w:rsidR="00A45929" w:rsidRPr="00595693" w:rsidRDefault="00A45929" w:rsidP="00BE1B99">
                <w:r w:rsidRPr="00595693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169" w:type="dxa"/>
          </w:tcPr>
          <w:p w14:paraId="724C2387" w14:textId="4077FBE3" w:rsidR="00A45929" w:rsidRDefault="00A45929" w:rsidP="00BE1B99">
            <w:r>
              <w:t xml:space="preserve">Poster </w:t>
            </w:r>
          </w:p>
        </w:tc>
        <w:tc>
          <w:tcPr>
            <w:tcW w:w="2289" w:type="dxa"/>
          </w:tcPr>
          <w:p w14:paraId="6DFBDE63" w14:textId="77777777" w:rsidR="00A45929" w:rsidRDefault="00A45929" w:rsidP="00BE1B99"/>
        </w:tc>
        <w:tc>
          <w:tcPr>
            <w:tcW w:w="2150" w:type="dxa"/>
          </w:tcPr>
          <w:p w14:paraId="728F6EFA" w14:textId="77777777" w:rsidR="00A45929" w:rsidRDefault="00A45929" w:rsidP="00BE1B99"/>
        </w:tc>
      </w:tr>
      <w:tr w:rsidR="00A45929" w14:paraId="7033985A" w14:textId="77777777" w:rsidTr="00BE1B99">
        <w:sdt>
          <w:sdtPr>
            <w:id w:val="20593556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42" w:type="dxa"/>
              </w:tcPr>
              <w:p w14:paraId="775597F9" w14:textId="77777777" w:rsidR="00A45929" w:rsidRDefault="00A45929" w:rsidP="00BE1B99">
                <w:r w:rsidRPr="00595693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169" w:type="dxa"/>
          </w:tcPr>
          <w:p w14:paraId="29B423A5" w14:textId="77777777" w:rsidR="00A45929" w:rsidRPr="0057038B" w:rsidRDefault="00A45929" w:rsidP="00BE1B99">
            <w:r>
              <w:t>Practicum hours logged</w:t>
            </w:r>
          </w:p>
        </w:tc>
        <w:tc>
          <w:tcPr>
            <w:tcW w:w="2289" w:type="dxa"/>
          </w:tcPr>
          <w:p w14:paraId="7EC831E7" w14:textId="77777777" w:rsidR="00A45929" w:rsidRPr="0057038B" w:rsidRDefault="00A45929" w:rsidP="00BE1B99"/>
        </w:tc>
        <w:tc>
          <w:tcPr>
            <w:tcW w:w="2150" w:type="dxa"/>
          </w:tcPr>
          <w:p w14:paraId="612F5743" w14:textId="77777777" w:rsidR="00A45929" w:rsidRPr="0057038B" w:rsidRDefault="00A45929" w:rsidP="00BE1B99"/>
        </w:tc>
      </w:tr>
    </w:tbl>
    <w:p w14:paraId="0668ADEF" w14:textId="77777777" w:rsidR="00A45929" w:rsidRPr="00EE7947" w:rsidRDefault="00A45929" w:rsidP="00A45929"/>
    <w:p w14:paraId="396590B4" w14:textId="77777777" w:rsidR="00A45929" w:rsidRDefault="00A45929" w:rsidP="00A45929"/>
    <w:p w14:paraId="1FC85A96" w14:textId="77777777" w:rsidR="00A45929" w:rsidRPr="00EE7947" w:rsidRDefault="00A45929" w:rsidP="001B50E3"/>
    <w:sectPr w:rsidR="00A45929" w:rsidRPr="00EE794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1NjI2NTcxMzQ3MDVX0lEKTi0uzszPAykwrAUAhbhSziwAAAA="/>
  </w:docVars>
  <w:rsids>
    <w:rsidRoot w:val="00EE7947"/>
    <w:rsid w:val="001B50E3"/>
    <w:rsid w:val="004D22E9"/>
    <w:rsid w:val="0057038B"/>
    <w:rsid w:val="00675668"/>
    <w:rsid w:val="0084038C"/>
    <w:rsid w:val="00A45929"/>
    <w:rsid w:val="00A65C19"/>
    <w:rsid w:val="00EE79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7707C5"/>
  <w15:chartTrackingRefBased/>
  <w15:docId w15:val="{FDA9B770-99FB-4FA8-BA71-8BD13ABE3D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EE7947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A65C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657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89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67</Words>
  <Characters>800</Characters>
  <Application>Microsoft Office Word</Application>
  <DocSecurity>0</DocSecurity>
  <Lines>12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boden, Annie</dc:creator>
  <cp:keywords/>
  <dc:description/>
  <cp:lastModifiedBy>Imboden, Annie</cp:lastModifiedBy>
  <cp:revision>2</cp:revision>
  <dcterms:created xsi:type="dcterms:W3CDTF">2022-11-22T20:01:00Z</dcterms:created>
  <dcterms:modified xsi:type="dcterms:W3CDTF">2022-11-22T2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50745d9-5d68-4949-858e-c0e490f99c9c</vt:lpwstr>
  </property>
</Properties>
</file>